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5</w:t>
      </w:r>
      <w:r>
        <w:t xml:space="preserve"> </w:t>
      </w:r>
      <w:r>
        <w:t xml:space="preserve">06:14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4e76a7e3fa0eeb9cd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5T06:15:05Z</dcterms:created>
  <dcterms:modified xsi:type="dcterms:W3CDTF">2022-12-05T0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5 06:14:51</vt:lpwstr>
  </property>
</Properties>
</file>